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1F4156" w14:textId="3906F077" w:rsidR="001E1994" w:rsidRDefault="001E19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sz w:val="56"/>
          <w:szCs w:val="56"/>
          <w:lang w:eastAsia="ko-KR"/>
        </w:rPr>
        <w:t>Allen Lu</w:t>
      </w:r>
    </w:p>
    <w:p w14:paraId="5A43E763" w14:textId="3E6B9A9E" w:rsidR="00610C39" w:rsidRPr="00654FB3" w:rsidRDefault="00C56E94" w:rsidP="001E1994">
      <w:pPr>
        <w:spacing w:after="0" w:line="240" w:lineRule="auto"/>
        <w:contextualSpacing/>
        <w:jc w:val="center"/>
        <w:rPr>
          <w:rFonts w:ascii="Times New Roman" w:eastAsia="Prime Sans" w:hAnsi="Times New Roman"/>
          <w:spacing w:val="-10"/>
          <w:kern w:val="28"/>
          <w:lang w:eastAsia="ko-KR"/>
        </w:rPr>
      </w:pPr>
      <w:r>
        <w:rPr>
          <w:rFonts w:ascii="Times New Roman" w:eastAsia="Prime Sans" w:hAnsi="Times New Roman"/>
          <w:spacing w:val="-10"/>
          <w:kern w:val="28"/>
          <w:lang w:eastAsia="ko-KR"/>
        </w:rPr>
        <w:t>Edmonton, AB,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</w:t>
      </w:r>
      <w:r>
        <w:rPr>
          <w:rFonts w:ascii="Times New Roman" w:eastAsia="Prime Sans" w:hAnsi="Times New Roman"/>
          <w:spacing w:val="-10"/>
          <w:kern w:val="28"/>
          <w:lang w:eastAsia="ko-KR"/>
        </w:rPr>
        <w:t>T6G0J8</w:t>
      </w:r>
      <w:r w:rsidR="00654FB3" w:rsidRPr="00654FB3">
        <w:rPr>
          <w:rFonts w:ascii="Times New Roman" w:eastAsia="Prime Sans" w:hAnsi="Times New Roman"/>
          <w:spacing w:val="-10"/>
          <w:kern w:val="28"/>
          <w:lang w:eastAsia="ko-KR"/>
        </w:rPr>
        <w:t xml:space="preserve"> || (604)-788-6862 || aplu@ualberta.ca</w:t>
      </w:r>
    </w:p>
    <w:p w14:paraId="44D76A66" w14:textId="671E1BBA" w:rsidR="00F16533" w:rsidRDefault="00F16533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December 31. 2019</w:t>
      </w:r>
    </w:p>
    <w:p w14:paraId="7C1885A5" w14:textId="091A9BF8" w:rsidR="00610C39" w:rsidRDefault="00610C39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</w:p>
    <w:p w14:paraId="5CDE3410" w14:textId="34830734" w:rsid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Heather Finn</w:t>
      </w:r>
    </w:p>
    <w:p w14:paraId="644079CA" w14:textId="3AF304FF" w:rsidR="00F16533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STEMCELL Technologies</w:t>
      </w:r>
    </w:p>
    <w:p w14:paraId="1C0DE482" w14:textId="20ACD56E" w:rsidR="00F16533" w:rsidRPr="00610C39" w:rsidRDefault="00C56E94" w:rsidP="00F16533">
      <w:pPr>
        <w:spacing w:after="0" w:line="240" w:lineRule="auto"/>
        <w:contextualSpacing/>
        <w:rPr>
          <w:rFonts w:ascii="Times New Roman" w:eastAsia="Prime Sans" w:hAnsi="Times New Roman"/>
          <w:b/>
          <w:spacing w:val="-10"/>
          <w:kern w:val="28"/>
          <w:lang w:eastAsia="ko-KR"/>
        </w:rPr>
      </w:pPr>
      <w:r>
        <w:rPr>
          <w:rFonts w:ascii="Times New Roman" w:eastAsia="Prime Sans" w:hAnsi="Times New Roman"/>
          <w:b/>
          <w:spacing w:val="-10"/>
          <w:kern w:val="28"/>
          <w:lang w:eastAsia="ko-KR"/>
        </w:rPr>
        <w:t>1618 Station Street</w:t>
      </w:r>
    </w:p>
    <w:p w14:paraId="791A7859" w14:textId="4D7AF9DF" w:rsidR="001E1994" w:rsidRPr="00610C39" w:rsidRDefault="00C56E94" w:rsidP="001E1994">
      <w:pPr>
        <w:spacing w:line="254" w:lineRule="auto"/>
        <w:rPr>
          <w:rFonts w:ascii="Times New Roman" w:eastAsia="Malgun Gothic" w:hAnsi="Times New Roman"/>
          <w:b/>
          <w:u w:val="single"/>
          <w:lang w:eastAsia="ko-KR"/>
        </w:rPr>
      </w:pPr>
      <w:r>
        <w:rPr>
          <w:rFonts w:ascii="Times New Roman" w:hAnsi="Times New Roman"/>
          <w:b/>
        </w:rPr>
        <w:t>Vancouver</w:t>
      </w:r>
      <w:r w:rsidR="00610C39" w:rsidRPr="00610C39">
        <w:rPr>
          <w:rFonts w:ascii="Times New Roman" w:hAnsi="Times New Roman"/>
          <w:b/>
        </w:rPr>
        <w:t>, BC V</w:t>
      </w:r>
      <w:r>
        <w:rPr>
          <w:rFonts w:ascii="Times New Roman" w:hAnsi="Times New Roman"/>
          <w:b/>
        </w:rPr>
        <w:t>6A</w:t>
      </w:r>
      <w:r w:rsidR="00610C39" w:rsidRPr="00610C39">
        <w:rPr>
          <w:rFonts w:ascii="Times New Roman" w:hAnsi="Times New Roman"/>
          <w:b/>
        </w:rPr>
        <w:t xml:space="preserve"> </w:t>
      </w:r>
      <w:r>
        <w:rPr>
          <w:rFonts w:ascii="Times New Roman" w:hAnsi="Times New Roman"/>
          <w:b/>
        </w:rPr>
        <w:t>1B6</w:t>
      </w:r>
    </w:p>
    <w:p w14:paraId="0787F522" w14:textId="1E792AD0" w:rsidR="001E1994" w:rsidRDefault="001E19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To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</w:t>
      </w:r>
      <w:r w:rsidR="00C56E94">
        <w:rPr>
          <w:rFonts w:ascii="Times New Roman" w:hAnsi="Times New Roman"/>
        </w:rPr>
        <w:t>Heather Finn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</w:p>
    <w:p w14:paraId="2C77871D" w14:textId="77777777" w:rsidR="00C56E94" w:rsidRDefault="00F16533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As 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assionate an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ast-learning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roblem solver that is well-versed in software development tools and algorithm design,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t is with great excitement that I have submitted my resume for consideration to become a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systems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ment member of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.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s an efficient and vocal team player in Android mobile application development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in combination with a low-level understanding of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uter architecture,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low-level C/C++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operating systems development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, I am prepared to contribute to your 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ompany’s technological goals in developing scalable and effective</w:t>
      </w:r>
      <w:r w:rsidR="0006348B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</w:t>
      </w:r>
      <w:r w:rsid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automated tools</w:t>
      </w:r>
      <w:r w:rsidR="00931C3F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while meeting any time constraints necessary to complete the task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4FC83FB9" w14:textId="5E1A7813" w:rsidR="0023664A" w:rsidRDefault="00C56E94" w:rsidP="001E1994">
      <w:p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I am currently in 3</w:t>
      </w:r>
      <w:r w:rsidRPr="00C56E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vertAlign w:val="superscript"/>
          <w:lang w:eastAsia="ko-KR"/>
        </w:rPr>
        <w:t>r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year pursuing a degree in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computing science with a specialization in software practice at the University of Alberta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 My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focus is on using and understanding softwar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e on multiple levels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computer archite</w:t>
      </w:r>
      <w:r w:rsidR="00E40F11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</w:t>
      </w:r>
      <w:r w:rsidR="00584273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ture, operating systems, and</w:t>
      </w:r>
      <w:r w:rsidR="00682710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the application of discrete mathematics in algorithm design</w:t>
      </w:r>
      <w:r w:rsidR="001E199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Please take a look at the following project examples from but not limited to my resume, which outline one of many strengths I can leverage to further the goals of 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STEMCELL Technologies Vancouver</w:t>
      </w:r>
      <w:r w:rsidR="0023664A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3D18723" w14:textId="638690A7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Design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developed</w:t>
      </w:r>
      <w:r w:rsidR="00173EB4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, and tested</w:t>
      </w: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 an elegant and efficient Mood-Tracking Android Studio mobile application in a team of 6 developers using Google maps and Firestore API’s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1809E0CA" w14:textId="4ED6F2D5" w:rsidR="0023664A" w:rsidRDefault="0023664A" w:rsidP="0023664A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simple crime-statistic program with SQLite3 embedded Python with a terminal interface that allows the user to generate graphs and data using Edmonton’s crime statistics data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6781D973" w14:textId="4584A07F" w:rsidR="0023664A" w:rsidRDefault="0023664A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Created a Linux shell in C++ which handles running executable files, cd, pwd, file output redirect, and background process execution</w:t>
      </w:r>
      <w:r w:rsidR="00610C39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.</w:t>
      </w:r>
    </w:p>
    <w:p w14:paraId="0C0DF58B" w14:textId="1EE1122E" w:rsidR="00610C39" w:rsidRPr="00610C39" w:rsidRDefault="00610C39" w:rsidP="00610C39">
      <w:pPr>
        <w:pStyle w:val="ListParagraph"/>
        <w:numPr>
          <w:ilvl w:val="0"/>
          <w:numId w:val="2"/>
        </w:numPr>
        <w:spacing w:line="254" w:lineRule="auto"/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</w:pPr>
      <w:r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 xml:space="preserve">Created an LPT-Johnson CPU Scheduling performance evaluator by creating 400,000 random file instances </w:t>
      </w:r>
      <w:r w:rsidR="008A4D3C">
        <w:rPr>
          <w:rFonts w:ascii="Times New Roman" w:eastAsia="Malgun Gothic" w:hAnsi="Times New Roman"/>
          <w:color w:val="181717"/>
          <w:sz w:val="24"/>
          <w:szCs w:val="24"/>
          <w:shd w:val="clear" w:color="auto" w:fill="FFFFFF"/>
          <w:lang w:eastAsia="ko-KR"/>
        </w:rPr>
        <w:t>with the GNU Plot Software</w:t>
      </w:r>
    </w:p>
    <w:p w14:paraId="7D463CF8" w14:textId="3B834255" w:rsidR="001E1994" w:rsidRDefault="00610C39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 xml:space="preserve">My resume provides further detail about the unique skillset and passion I can bring to your team.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I trul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belie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ve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that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my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experience in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programming and understanding consumer needs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will allow me to 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>excel in th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 xml:space="preserve">e 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>STEMCELL Technologies system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develop</w:t>
      </w:r>
      <w:r w:rsidR="00D264D0">
        <w:rPr>
          <w:rFonts w:ascii="Times New Roman" w:eastAsia="Malgun Gothic" w:hAnsi="Times New Roman"/>
          <w:sz w:val="24"/>
          <w:szCs w:val="24"/>
          <w:lang w:eastAsia="ko-KR"/>
        </w:rPr>
        <w:t>er</w:t>
      </w:r>
      <w:r w:rsidR="003C65D4">
        <w:rPr>
          <w:rFonts w:ascii="Times New Roman" w:eastAsia="Malgun Gothic" w:hAnsi="Times New Roman"/>
          <w:sz w:val="24"/>
          <w:szCs w:val="24"/>
          <w:lang w:eastAsia="ko-KR"/>
        </w:rPr>
        <w:t>s’</w:t>
      </w:r>
      <w:r w:rsidR="00E40F11">
        <w:rPr>
          <w:rFonts w:ascii="Times New Roman" w:eastAsia="Malgun Gothic" w:hAnsi="Times New Roman"/>
          <w:sz w:val="24"/>
          <w:szCs w:val="24"/>
          <w:lang w:eastAsia="ko-KR"/>
        </w:rPr>
        <w:t xml:space="preserve"> environmen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.</w:t>
      </w:r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More importantly, with Vancouver as my hometown, my background and hometown provide</w:t>
      </w:r>
      <w:bookmarkStart w:id="0" w:name="_GoBack"/>
      <w:bookmarkEnd w:id="0"/>
      <w:r w:rsidR="008A4D3C">
        <w:rPr>
          <w:rFonts w:ascii="Times New Roman" w:eastAsia="Malgun Gothic" w:hAnsi="Times New Roman"/>
          <w:sz w:val="24"/>
          <w:szCs w:val="24"/>
          <w:lang w:eastAsia="ko-KR"/>
        </w:rPr>
        <w:t xml:space="preserve"> a hand-in-glove financial fit for STEMCELL’s needs.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 xml:space="preserve"> I hope we can schedule an appointment to talk, </w:t>
      </w:r>
      <w:r>
        <w:rPr>
          <w:rFonts w:ascii="Times New Roman" w:eastAsia="Malgun Gothic" w:hAnsi="Times New Roman"/>
          <w:sz w:val="24"/>
          <w:szCs w:val="24"/>
          <w:lang w:eastAsia="ko-KR"/>
        </w:rPr>
        <w:t>t</w:t>
      </w:r>
      <w:r w:rsidR="001E1994">
        <w:rPr>
          <w:rFonts w:ascii="Times New Roman" w:eastAsia="Malgun Gothic" w:hAnsi="Times New Roman"/>
          <w:sz w:val="24"/>
          <w:szCs w:val="24"/>
          <w:lang w:eastAsia="ko-KR"/>
        </w:rPr>
        <w:t>hank you for the consideration.</w:t>
      </w:r>
    </w:p>
    <w:p w14:paraId="68AB372E" w14:textId="200486C9" w:rsidR="001E1994" w:rsidRDefault="001E1994" w:rsidP="001E1994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Sincerely,</w:t>
      </w:r>
    </w:p>
    <w:p w14:paraId="219C6879" w14:textId="6682670B" w:rsidR="00893D16" w:rsidRPr="00C44EB3" w:rsidRDefault="001E1994" w:rsidP="00C44EB3">
      <w:pPr>
        <w:spacing w:line="254" w:lineRule="auto"/>
        <w:rPr>
          <w:rFonts w:ascii="Times New Roman" w:eastAsia="Malgun Gothic" w:hAnsi="Times New Roman"/>
          <w:sz w:val="24"/>
          <w:szCs w:val="24"/>
          <w:lang w:eastAsia="ko-KR"/>
        </w:rPr>
      </w:pPr>
      <w:r>
        <w:rPr>
          <w:rFonts w:ascii="Times New Roman" w:eastAsia="Malgun Gothic" w:hAnsi="Times New Roman"/>
          <w:sz w:val="24"/>
          <w:szCs w:val="24"/>
          <w:lang w:eastAsia="ko-KR"/>
        </w:rPr>
        <w:t>Allen Lu</w:t>
      </w:r>
    </w:p>
    <w:sectPr w:rsidR="00893D16" w:rsidRPr="00C44E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304A50B" w14:textId="77777777" w:rsidR="00610C39" w:rsidRDefault="00610C39" w:rsidP="00610C39">
      <w:pPr>
        <w:spacing w:after="0" w:line="240" w:lineRule="auto"/>
      </w:pPr>
      <w:r>
        <w:separator/>
      </w:r>
    </w:p>
  </w:endnote>
  <w:endnote w:type="continuationSeparator" w:id="0">
    <w:p w14:paraId="735E4D16" w14:textId="77777777" w:rsidR="00610C39" w:rsidRDefault="00610C39" w:rsidP="00610C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rime Sans">
    <w:charset w:val="80"/>
    <w:family w:val="swiss"/>
    <w:pitch w:val="variable"/>
    <w:sig w:usb0="B1002AFF" w:usb1="2BDFFCFB" w:usb2="00000036" w:usb3="00000000" w:csb0="003F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AD4A65B" w14:textId="77777777" w:rsidR="00610C39" w:rsidRDefault="00610C39" w:rsidP="00610C39">
      <w:pPr>
        <w:spacing w:after="0" w:line="240" w:lineRule="auto"/>
      </w:pPr>
      <w:r>
        <w:separator/>
      </w:r>
    </w:p>
  </w:footnote>
  <w:footnote w:type="continuationSeparator" w:id="0">
    <w:p w14:paraId="1D79730A" w14:textId="77777777" w:rsidR="00610C39" w:rsidRDefault="00610C39" w:rsidP="00610C3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3EB5E24"/>
    <w:multiLevelType w:val="hybridMultilevel"/>
    <w:tmpl w:val="C854F05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772E5FFB"/>
    <w:multiLevelType w:val="hybridMultilevel"/>
    <w:tmpl w:val="D3FCEB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IwNTG2NAcSpoZmFko6SsGpxcWZ+XkgBSa1AGuYQlcsAAAA"/>
  </w:docVars>
  <w:rsids>
    <w:rsidRoot w:val="00600044"/>
    <w:rsid w:val="00003B61"/>
    <w:rsid w:val="0006348B"/>
    <w:rsid w:val="00173EB4"/>
    <w:rsid w:val="001E1994"/>
    <w:rsid w:val="0023664A"/>
    <w:rsid w:val="003C65D4"/>
    <w:rsid w:val="00584273"/>
    <w:rsid w:val="00600044"/>
    <w:rsid w:val="00610C39"/>
    <w:rsid w:val="00654FB3"/>
    <w:rsid w:val="00682710"/>
    <w:rsid w:val="007107BF"/>
    <w:rsid w:val="00893D16"/>
    <w:rsid w:val="008A4D3C"/>
    <w:rsid w:val="00931C3F"/>
    <w:rsid w:val="00AD183E"/>
    <w:rsid w:val="00C44EB3"/>
    <w:rsid w:val="00C56E94"/>
    <w:rsid w:val="00C94FBD"/>
    <w:rsid w:val="00D264D0"/>
    <w:rsid w:val="00E40F11"/>
    <w:rsid w:val="00F16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11E313"/>
  <w15:chartTrackingRefBased/>
  <w15:docId w15:val="{B59B0253-D53A-4774-83B6-E6A4D173E11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994"/>
    <w:pPr>
      <w:spacing w:line="25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1E199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23664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C39"/>
    <w:rPr>
      <w:rFonts w:ascii="Calibri" w:eastAsia="Calibri" w:hAnsi="Calibri" w:cs="Times New Roman"/>
    </w:rPr>
  </w:style>
  <w:style w:type="paragraph" w:styleId="Footer">
    <w:name w:val="footer"/>
    <w:basedOn w:val="Normal"/>
    <w:link w:val="FooterChar"/>
    <w:uiPriority w:val="99"/>
    <w:unhideWhenUsed/>
    <w:rsid w:val="00610C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C39"/>
    <w:rPr>
      <w:rFonts w:ascii="Calibri" w:eastAsia="Calibri" w:hAnsi="Calibri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794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8</TotalTime>
  <Pages>1</Pages>
  <Words>369</Words>
  <Characters>2105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14</cp:revision>
  <cp:lastPrinted>2020-01-01T01:51:00Z</cp:lastPrinted>
  <dcterms:created xsi:type="dcterms:W3CDTF">2019-12-28T20:32:00Z</dcterms:created>
  <dcterms:modified xsi:type="dcterms:W3CDTF">2020-01-12T06:31:00Z</dcterms:modified>
</cp:coreProperties>
</file>